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297E82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297E82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CC0A08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sz w:val="76"/>
                      <w:szCs w:val="76"/>
                    </w:rPr>
                  </w:pPr>
                  <w:r w:rsidRPr="00CC0A08">
                    <w:rPr>
                      <w:rFonts w:ascii="Palatino Linotype" w:hAnsi="Palatino Linotype"/>
                      <w:b/>
                      <w:sz w:val="76"/>
                      <w:szCs w:val="76"/>
                    </w:rPr>
                    <w:t>Robert Smith</w:t>
                  </w:r>
                </w:p>
                <w:p w:rsidR="00BE13CD" w:rsidRPr="00CC0A08" w:rsidRDefault="000F4D1F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>Research</w:t>
                  </w:r>
                  <w:r w:rsidR="00BE13CD" w:rsidRPr="00CC0A08"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>Analyst</w:t>
                  </w:r>
                </w:p>
              </w:txbxContent>
            </v:textbox>
            <w10:wrap anchorx="page"/>
          </v:rect>
        </w:pict>
      </w:r>
      <w:r w:rsidRPr="00297E82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0F4D1F" w:rsidRDefault="00BE13CD" w:rsidP="000F4D1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0F4D1F" w:rsidRDefault="00BE13CD" w:rsidP="000F4D1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0F4D1F" w:rsidRDefault="00BE13CD" w:rsidP="000F4D1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0F4D1F" w:rsidRDefault="00BE13CD" w:rsidP="000F4D1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0F4D1F" w:rsidRDefault="00BE13CD" w:rsidP="000F4D1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I was elated to learn about the Research Analyst job posting and was excited to communicate with you to show my interest in being considered for the Research Analyst. I am an ambitious and motivated professional with excellent communication skills and research expertise. And I firmly feel that my work experience and desire to succeed as Research Analyst make me the ideal fit for this position.</w:t>
                  </w: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I hold a Bachelor of Statistics from a reputable university. My responsibilities involve gathering information about the market and the competitors to develop concepts and strategies for our clients. I am pretty analytical and understand marketing principles. I play a key role in my team and actively participate in brainstorming sessions to select the best course of marketing activity.</w:t>
                  </w: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A quick look into my highlighting qualifications-</w:t>
                  </w:r>
                </w:p>
                <w:p w:rsidR="000F4D1F" w:rsidRPr="000F4D1F" w:rsidRDefault="000F4D1F" w:rsidP="000F4D1F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Presented data interpretations to non-technical stakeholders using data visualization tools with ease.</w:t>
                  </w:r>
                </w:p>
                <w:p w:rsidR="000F4D1F" w:rsidRPr="000F4D1F" w:rsidRDefault="000F4D1F" w:rsidP="000F4D1F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Accolades for making suggestions to enhance the next business operations.</w:t>
                  </w:r>
                </w:p>
                <w:p w:rsidR="000F4D1F" w:rsidRPr="000F4D1F" w:rsidRDefault="000F4D1F" w:rsidP="000F4D1F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Presented compiled and analyzed data to the executive board along with produced charts and graphs</w:t>
                  </w:r>
                </w:p>
                <w:p w:rsidR="000F4D1F" w:rsidRPr="000F4D1F" w:rsidRDefault="000F4D1F" w:rsidP="000F4D1F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Creating revenue models and identifying areas for development by analyzing operations data.</w:t>
                  </w:r>
                </w:p>
                <w:p w:rsidR="000F4D1F" w:rsidRPr="000F4D1F" w:rsidRDefault="000F4D1F" w:rsidP="000F4D1F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Used gathered information to help develop specific customer profiles based on psychographics and demographics.</w:t>
                  </w:r>
                </w:p>
                <w:p w:rsidR="000F4D1F" w:rsidRPr="000F4D1F" w:rsidRDefault="000F4D1F" w:rsidP="000F4D1F">
                  <w:pPr>
                    <w:spacing w:after="0" w:line="240" w:lineRule="auto"/>
                    <w:ind w:left="720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 I have immense satisfaction in my capacity for critical thought, my ability to thoroughly examine data, and my confidence in articulating my thoughts to any audience. I believe my expertise and zeal make me an excellent candidate for your firm.</w:t>
                  </w: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            </w: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Sincerely,</w:t>
                  </w:r>
                </w:p>
                <w:p w:rsidR="000F4D1F" w:rsidRPr="000F4D1F" w:rsidRDefault="000F4D1F" w:rsidP="000F4D1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F4D1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Your Name]</w:t>
                  </w:r>
                </w:p>
                <w:p w:rsidR="002616A5" w:rsidRPr="00855A6F" w:rsidRDefault="002616A5" w:rsidP="002616A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4B4B4B"/>
                      <w:sz w:val="24"/>
                      <w:szCs w:val="24"/>
                      <w:lang w:eastAsia="en-IN"/>
                    </w:rPr>
                  </w:pPr>
                </w:p>
                <w:p w:rsidR="00960669" w:rsidRPr="00855A6F" w:rsidRDefault="00960669" w:rsidP="00651A06">
                  <w:pPr>
                    <w:spacing w:after="0" w:line="240" w:lineRule="auto"/>
                    <w:jc w:val="right"/>
                    <w:rPr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B7BA1" w:rsidRDefault="005B7BA1" w:rsidP="0041077B">
      <w:pPr>
        <w:spacing w:after="0" w:line="240" w:lineRule="auto"/>
      </w:pPr>
      <w:r>
        <w:separator/>
      </w:r>
    </w:p>
  </w:endnote>
  <w:endnote w:type="continuationSeparator" w:id="1">
    <w:p w:rsidR="005B7BA1" w:rsidRDefault="005B7BA1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B7BA1" w:rsidRDefault="005B7BA1" w:rsidP="0041077B">
      <w:pPr>
        <w:spacing w:after="0" w:line="240" w:lineRule="auto"/>
      </w:pPr>
      <w:r>
        <w:separator/>
      </w:r>
    </w:p>
  </w:footnote>
  <w:footnote w:type="continuationSeparator" w:id="1">
    <w:p w:rsidR="005B7BA1" w:rsidRDefault="005B7BA1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63918"/>
    <w:multiLevelType w:val="hybridMultilevel"/>
    <w:tmpl w:val="66E26068"/>
    <w:lvl w:ilvl="0" w:tplc="8EEA4116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D1C36"/>
    <w:multiLevelType w:val="hybridMultilevel"/>
    <w:tmpl w:val="0EBEEC6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>
    <w:nsid w:val="587136E1"/>
    <w:multiLevelType w:val="hybridMultilevel"/>
    <w:tmpl w:val="4162B554"/>
    <w:lvl w:ilvl="0" w:tplc="8B189FC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C3575D"/>
    <w:multiLevelType w:val="hybridMultilevel"/>
    <w:tmpl w:val="8C7AA5B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F4D1F"/>
    <w:rsid w:val="002616A5"/>
    <w:rsid w:val="00285059"/>
    <w:rsid w:val="00297E82"/>
    <w:rsid w:val="003C12DD"/>
    <w:rsid w:val="003E7719"/>
    <w:rsid w:val="0041077B"/>
    <w:rsid w:val="00463050"/>
    <w:rsid w:val="00574FC0"/>
    <w:rsid w:val="005B7BA1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7E82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D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D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F4D1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alyst Cover Letter Sample</dc:title>
  <dc:subject>Create your Cover Letter using Free Research Analyst Cover Letter Sample Template</dc:subject>
  <dc:creator>QwikResume.com</dc:creator>
  <dcterms:created xsi:type="dcterms:W3CDTF">2022-10-11T12:55:00Z</dcterms:created>
  <dcterms:modified xsi:type="dcterms:W3CDTF">2022-10-11T12:55:00Z</dcterms:modified>
  <cp:category>Accounting &amp; Finance</cp:category>
</cp:coreProperties>
</file>